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0EED21" w14:textId="77777777" w:rsidR="00C42B59" w:rsidRDefault="00C42B59" w:rsidP="00C42B59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2018-2019 </w:t>
      </w:r>
      <w:r w:rsidRPr="00C42B59">
        <w:rPr>
          <w:sz w:val="36"/>
          <w:szCs w:val="36"/>
        </w:rPr>
        <w:t>Confirmation Schedule</w:t>
      </w:r>
    </w:p>
    <w:p w14:paraId="670EED22" w14:textId="77777777" w:rsidR="00C42B59" w:rsidRPr="00C42B59" w:rsidRDefault="00C42B59" w:rsidP="00C42B59">
      <w:pPr>
        <w:jc w:val="both"/>
        <w:rPr>
          <w:i/>
        </w:rPr>
      </w:pPr>
      <w:r w:rsidRPr="00C42B59">
        <w:rPr>
          <w:i/>
        </w:rPr>
        <w:t>Note:</w:t>
      </w:r>
      <w:r w:rsidR="009D251B">
        <w:rPr>
          <w:i/>
        </w:rPr>
        <w:t xml:space="preserve">  Important dates for </w:t>
      </w:r>
      <w:r w:rsidRPr="00C42B59">
        <w:rPr>
          <w:i/>
        </w:rPr>
        <w:t>your</w:t>
      </w:r>
      <w:r w:rsidR="009D251B">
        <w:rPr>
          <w:i/>
        </w:rPr>
        <w:t xml:space="preserve"> calendar are highlighted.   These events </w:t>
      </w:r>
      <w:r w:rsidR="00984792">
        <w:rPr>
          <w:i/>
        </w:rPr>
        <w:t>are key parts of our curriculum.  We would be thrilled if you could make the highlighted dates a priority as our Wednesday evenings will bui</w:t>
      </w:r>
      <w:r w:rsidR="006A35CD">
        <w:rPr>
          <w:i/>
        </w:rPr>
        <w:t>ld off of these experiences to deepen relationships with God and each</w:t>
      </w:r>
      <w:r w:rsidR="00330AC9">
        <w:rPr>
          <w:i/>
        </w:rPr>
        <w:t xml:space="preserve"> </w:t>
      </w:r>
      <w:r w:rsidR="006A35CD">
        <w:rPr>
          <w:i/>
        </w:rPr>
        <w:t>other</w:t>
      </w:r>
      <w:r w:rsidR="00984792">
        <w:rPr>
          <w:i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42B59" w14:paraId="670EED26" w14:textId="77777777" w:rsidTr="00E44B35">
        <w:tc>
          <w:tcPr>
            <w:tcW w:w="3116" w:type="dxa"/>
            <w:shd w:val="clear" w:color="auto" w:fill="0070C0"/>
          </w:tcPr>
          <w:p w14:paraId="670EED23" w14:textId="77777777" w:rsidR="00C42B59" w:rsidRPr="00C42B59" w:rsidRDefault="00C42B59" w:rsidP="00C42B59">
            <w:pPr>
              <w:jc w:val="center"/>
              <w:rPr>
                <w:color w:val="FFFFFF" w:themeColor="background1"/>
                <w:sz w:val="36"/>
                <w:szCs w:val="36"/>
              </w:rPr>
            </w:pPr>
            <w:r>
              <w:rPr>
                <w:color w:val="FFFFFF" w:themeColor="background1"/>
                <w:sz w:val="36"/>
                <w:szCs w:val="36"/>
              </w:rPr>
              <w:t>Date</w:t>
            </w:r>
          </w:p>
        </w:tc>
        <w:tc>
          <w:tcPr>
            <w:tcW w:w="3117" w:type="dxa"/>
            <w:shd w:val="clear" w:color="auto" w:fill="0070C0"/>
          </w:tcPr>
          <w:p w14:paraId="670EED24" w14:textId="77777777" w:rsidR="00C42B59" w:rsidRDefault="00C42B59" w:rsidP="00C42B59">
            <w:pPr>
              <w:jc w:val="center"/>
              <w:rPr>
                <w:sz w:val="36"/>
                <w:szCs w:val="36"/>
              </w:rPr>
            </w:pPr>
            <w:r w:rsidRPr="00E44B35">
              <w:rPr>
                <w:color w:val="FFFFFF" w:themeColor="background1"/>
                <w:sz w:val="36"/>
                <w:szCs w:val="36"/>
              </w:rPr>
              <w:t>Time</w:t>
            </w:r>
          </w:p>
        </w:tc>
        <w:tc>
          <w:tcPr>
            <w:tcW w:w="3117" w:type="dxa"/>
            <w:shd w:val="clear" w:color="auto" w:fill="0070C0"/>
          </w:tcPr>
          <w:p w14:paraId="670EED25" w14:textId="77777777" w:rsidR="00C42B59" w:rsidRDefault="006A35CD" w:rsidP="00C42B59">
            <w:pPr>
              <w:jc w:val="center"/>
              <w:rPr>
                <w:sz w:val="36"/>
                <w:szCs w:val="36"/>
              </w:rPr>
            </w:pPr>
            <w:r>
              <w:rPr>
                <w:color w:val="FFFFFF" w:themeColor="background1"/>
                <w:sz w:val="36"/>
                <w:szCs w:val="36"/>
              </w:rPr>
              <w:t>Experience</w:t>
            </w:r>
          </w:p>
        </w:tc>
      </w:tr>
      <w:tr w:rsidR="00C42B59" w14:paraId="670EED2B" w14:textId="77777777" w:rsidTr="00C42B59">
        <w:tc>
          <w:tcPr>
            <w:tcW w:w="3116" w:type="dxa"/>
          </w:tcPr>
          <w:p w14:paraId="670EED27" w14:textId="57469DBF" w:rsidR="00C42B59" w:rsidRPr="00E44B35" w:rsidRDefault="00E44B35" w:rsidP="00C42B59">
            <w:pPr>
              <w:jc w:val="center"/>
              <w:rPr>
                <w:sz w:val="28"/>
                <w:szCs w:val="28"/>
              </w:rPr>
            </w:pPr>
            <w:r w:rsidRPr="00E44B35">
              <w:rPr>
                <w:sz w:val="28"/>
                <w:szCs w:val="28"/>
              </w:rPr>
              <w:t>9/</w:t>
            </w:r>
            <w:r w:rsidR="00AE42CD">
              <w:rPr>
                <w:sz w:val="28"/>
                <w:szCs w:val="28"/>
              </w:rPr>
              <w:t>19</w:t>
            </w:r>
            <w:r w:rsidRPr="00E44B35">
              <w:rPr>
                <w:sz w:val="28"/>
                <w:szCs w:val="28"/>
              </w:rPr>
              <w:t>/2018</w:t>
            </w:r>
          </w:p>
          <w:p w14:paraId="670EED28" w14:textId="77777777" w:rsidR="00E44B35" w:rsidRPr="0028381F" w:rsidRDefault="00E44B35" w:rsidP="00E44B35">
            <w:pPr>
              <w:jc w:val="center"/>
              <w:rPr>
                <w:i/>
                <w:sz w:val="20"/>
                <w:szCs w:val="20"/>
              </w:rPr>
            </w:pPr>
            <w:r w:rsidRPr="0028381F">
              <w:rPr>
                <w:i/>
                <w:color w:val="FF0000"/>
                <w:sz w:val="20"/>
                <w:szCs w:val="20"/>
              </w:rPr>
              <w:t>Small Group Leaders</w:t>
            </w:r>
          </w:p>
        </w:tc>
        <w:tc>
          <w:tcPr>
            <w:tcW w:w="3117" w:type="dxa"/>
          </w:tcPr>
          <w:p w14:paraId="670EED29" w14:textId="6926C93D" w:rsidR="00C42B59" w:rsidRPr="00E44B35" w:rsidRDefault="001305F4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 -</w:t>
            </w:r>
            <w:r w:rsidR="00F665EA">
              <w:rPr>
                <w:sz w:val="28"/>
                <w:szCs w:val="28"/>
              </w:rPr>
              <w:t>8:00</w:t>
            </w:r>
          </w:p>
        </w:tc>
        <w:tc>
          <w:tcPr>
            <w:tcW w:w="3117" w:type="dxa"/>
          </w:tcPr>
          <w:p w14:paraId="670EED2A" w14:textId="77777777" w:rsidR="00E44B35" w:rsidRPr="00E44B35" w:rsidRDefault="00E44B35" w:rsidP="00C42B59">
            <w:pPr>
              <w:jc w:val="center"/>
              <w:rPr>
                <w:sz w:val="28"/>
                <w:szCs w:val="28"/>
              </w:rPr>
            </w:pPr>
            <w:r w:rsidRPr="00E44B35">
              <w:rPr>
                <w:sz w:val="28"/>
                <w:szCs w:val="28"/>
              </w:rPr>
              <w:t>Safeguarding God’s Children</w:t>
            </w:r>
            <w:r w:rsidR="00080F6A">
              <w:rPr>
                <w:sz w:val="28"/>
                <w:szCs w:val="28"/>
              </w:rPr>
              <w:t xml:space="preserve"> Training</w:t>
            </w:r>
          </w:p>
        </w:tc>
      </w:tr>
      <w:tr w:rsidR="00C42B59" w14:paraId="670EED2F" w14:textId="77777777" w:rsidTr="00C42B59">
        <w:tc>
          <w:tcPr>
            <w:tcW w:w="3116" w:type="dxa"/>
          </w:tcPr>
          <w:p w14:paraId="670EED2C" w14:textId="77777777" w:rsidR="00C42B59" w:rsidRPr="00E44B35" w:rsidRDefault="00E44B35" w:rsidP="006A35CD">
            <w:pPr>
              <w:jc w:val="center"/>
              <w:rPr>
                <w:sz w:val="28"/>
                <w:szCs w:val="28"/>
              </w:rPr>
            </w:pPr>
            <w:r w:rsidRPr="00E44B35">
              <w:rPr>
                <w:sz w:val="28"/>
                <w:szCs w:val="28"/>
              </w:rPr>
              <w:t>9/26/2018</w:t>
            </w:r>
          </w:p>
        </w:tc>
        <w:tc>
          <w:tcPr>
            <w:tcW w:w="3117" w:type="dxa"/>
          </w:tcPr>
          <w:p w14:paraId="670EED2D" w14:textId="77777777" w:rsidR="00C42B59" w:rsidRPr="00E44B35" w:rsidRDefault="00E44B35" w:rsidP="00C42B59">
            <w:pPr>
              <w:jc w:val="center"/>
              <w:rPr>
                <w:sz w:val="28"/>
                <w:szCs w:val="28"/>
              </w:rPr>
            </w:pPr>
            <w:r w:rsidRPr="00E44B35"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2E" w14:textId="77777777" w:rsidR="00C42B59" w:rsidRPr="00E44B35" w:rsidRDefault="00E44B35" w:rsidP="00C42B59">
            <w:pPr>
              <w:jc w:val="center"/>
              <w:rPr>
                <w:sz w:val="28"/>
                <w:szCs w:val="28"/>
              </w:rPr>
            </w:pPr>
            <w:r w:rsidRPr="00E44B35">
              <w:rPr>
                <w:sz w:val="28"/>
                <w:szCs w:val="28"/>
              </w:rPr>
              <w:t>First Night of Confirmation</w:t>
            </w:r>
          </w:p>
        </w:tc>
      </w:tr>
      <w:tr w:rsidR="00C42B59" w14:paraId="670EED33" w14:textId="77777777" w:rsidTr="00C42B59">
        <w:tc>
          <w:tcPr>
            <w:tcW w:w="3116" w:type="dxa"/>
          </w:tcPr>
          <w:p w14:paraId="670EED30" w14:textId="77777777" w:rsidR="00C42B59" w:rsidRPr="00E44B35" w:rsidRDefault="00E44B35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/3/2018</w:t>
            </w:r>
          </w:p>
        </w:tc>
        <w:tc>
          <w:tcPr>
            <w:tcW w:w="3117" w:type="dxa"/>
          </w:tcPr>
          <w:p w14:paraId="670EED31" w14:textId="77777777" w:rsidR="00C42B59" w:rsidRPr="00E44B35" w:rsidRDefault="00330AC9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00-8:00</w:t>
            </w:r>
          </w:p>
        </w:tc>
        <w:tc>
          <w:tcPr>
            <w:tcW w:w="3117" w:type="dxa"/>
          </w:tcPr>
          <w:p w14:paraId="670EED32" w14:textId="77777777" w:rsidR="00C42B59" w:rsidRPr="00E44B35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eal </w:t>
            </w:r>
            <w:r w:rsidR="00E44B35">
              <w:rPr>
                <w:sz w:val="28"/>
                <w:szCs w:val="28"/>
              </w:rPr>
              <w:t>, Service, Worship</w:t>
            </w:r>
          </w:p>
        </w:tc>
      </w:tr>
      <w:tr w:rsidR="00C42B59" w14:paraId="670EED3B" w14:textId="77777777" w:rsidTr="005E178A">
        <w:tc>
          <w:tcPr>
            <w:tcW w:w="3116" w:type="dxa"/>
            <w:shd w:val="clear" w:color="auto" w:fill="FFFF00"/>
          </w:tcPr>
          <w:p w14:paraId="670EED34" w14:textId="77777777" w:rsidR="00C42B59" w:rsidRDefault="00E44B35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/7/2018</w:t>
            </w:r>
          </w:p>
          <w:p w14:paraId="670EED35" w14:textId="77777777" w:rsidR="005E178A" w:rsidRPr="0028381F" w:rsidRDefault="005E178A" w:rsidP="00C42B59">
            <w:pPr>
              <w:jc w:val="center"/>
              <w:rPr>
                <w:i/>
                <w:sz w:val="24"/>
                <w:szCs w:val="24"/>
              </w:rPr>
            </w:pPr>
            <w:r w:rsidRPr="0028381F">
              <w:rPr>
                <w:i/>
                <w:sz w:val="24"/>
                <w:szCs w:val="24"/>
              </w:rPr>
              <w:t>Sunday</w:t>
            </w:r>
          </w:p>
        </w:tc>
        <w:tc>
          <w:tcPr>
            <w:tcW w:w="3117" w:type="dxa"/>
            <w:shd w:val="clear" w:color="auto" w:fill="FFFF00"/>
          </w:tcPr>
          <w:p w14:paraId="670EED36" w14:textId="77777777" w:rsidR="00C42B59" w:rsidRDefault="001305F4" w:rsidP="001305F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00-4:00 pm</w:t>
            </w:r>
          </w:p>
          <w:p w14:paraId="670EED37" w14:textId="77777777" w:rsidR="001305F4" w:rsidRPr="00E44B35" w:rsidRDefault="001305F4" w:rsidP="001305F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 Pools to leave from St. James at 12:45pm</w:t>
            </w:r>
          </w:p>
        </w:tc>
        <w:tc>
          <w:tcPr>
            <w:tcW w:w="3117" w:type="dxa"/>
            <w:shd w:val="clear" w:color="auto" w:fill="FFFF00"/>
          </w:tcPr>
          <w:p w14:paraId="670EED38" w14:textId="77777777" w:rsidR="00080F6A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op Walk</w:t>
            </w:r>
            <w:r w:rsidR="005E178A">
              <w:rPr>
                <w:sz w:val="28"/>
                <w:szCs w:val="28"/>
              </w:rPr>
              <w:t xml:space="preserve"> </w:t>
            </w:r>
          </w:p>
          <w:p w14:paraId="670EED39" w14:textId="77777777" w:rsidR="00C42B59" w:rsidRDefault="005E178A" w:rsidP="00C42B59">
            <w:pPr>
              <w:jc w:val="center"/>
              <w:rPr>
                <w:i/>
                <w:sz w:val="20"/>
                <w:szCs w:val="20"/>
              </w:rPr>
            </w:pPr>
            <w:r w:rsidRPr="00080F6A">
              <w:rPr>
                <w:i/>
                <w:sz w:val="20"/>
                <w:szCs w:val="20"/>
              </w:rPr>
              <w:t>All Confirmation Students</w:t>
            </w:r>
          </w:p>
          <w:p w14:paraId="670EED3A" w14:textId="77777777" w:rsidR="001305F4" w:rsidRPr="001305F4" w:rsidRDefault="001305F4" w:rsidP="00C42B59">
            <w:pPr>
              <w:jc w:val="center"/>
              <w:rPr>
                <w:b/>
                <w:sz w:val="28"/>
                <w:szCs w:val="28"/>
              </w:rPr>
            </w:pPr>
            <w:r w:rsidRPr="001305F4">
              <w:rPr>
                <w:rFonts w:ascii="Arial" w:hAnsi="Arial" w:cs="Arial"/>
                <w:b/>
              </w:rPr>
              <w:t>20165 Heath Avenue. Lakeville, MN</w:t>
            </w:r>
          </w:p>
        </w:tc>
      </w:tr>
      <w:tr w:rsidR="00C42B59" w14:paraId="670EED3F" w14:textId="77777777" w:rsidTr="00C42B59">
        <w:tc>
          <w:tcPr>
            <w:tcW w:w="3116" w:type="dxa"/>
          </w:tcPr>
          <w:p w14:paraId="670EED3C" w14:textId="77777777" w:rsidR="00C42B59" w:rsidRPr="00E44B35" w:rsidRDefault="005E178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/10/2018</w:t>
            </w:r>
          </w:p>
        </w:tc>
        <w:tc>
          <w:tcPr>
            <w:tcW w:w="3117" w:type="dxa"/>
          </w:tcPr>
          <w:p w14:paraId="670EED3D" w14:textId="77777777" w:rsidR="00C42B59" w:rsidRPr="00E44B35" w:rsidRDefault="005E178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3E" w14:textId="77777777" w:rsidR="00C42B59" w:rsidRPr="00E44B35" w:rsidRDefault="0000056B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d</w:t>
            </w:r>
            <w:r w:rsidR="00090F30">
              <w:rPr>
                <w:sz w:val="28"/>
                <w:szCs w:val="28"/>
              </w:rPr>
              <w:t xml:space="preserve"> Night</w:t>
            </w:r>
          </w:p>
        </w:tc>
      </w:tr>
      <w:tr w:rsidR="00C42B59" w14:paraId="670EED43" w14:textId="77777777" w:rsidTr="00C42B59">
        <w:tc>
          <w:tcPr>
            <w:tcW w:w="3116" w:type="dxa"/>
          </w:tcPr>
          <w:p w14:paraId="670EED40" w14:textId="77777777" w:rsidR="00C42B59" w:rsidRPr="00E44B35" w:rsidRDefault="005E178A" w:rsidP="00C42B59">
            <w:pPr>
              <w:jc w:val="center"/>
              <w:rPr>
                <w:sz w:val="28"/>
                <w:szCs w:val="28"/>
              </w:rPr>
            </w:pPr>
            <w:r w:rsidRPr="00080F6A">
              <w:rPr>
                <w:color w:val="FF0000"/>
                <w:sz w:val="28"/>
                <w:szCs w:val="28"/>
              </w:rPr>
              <w:t>10/17/2018</w:t>
            </w:r>
          </w:p>
        </w:tc>
        <w:tc>
          <w:tcPr>
            <w:tcW w:w="3117" w:type="dxa"/>
          </w:tcPr>
          <w:p w14:paraId="670EED41" w14:textId="77777777" w:rsidR="00C42B59" w:rsidRPr="00E44B35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No Confirmation</w:t>
            </w:r>
          </w:p>
        </w:tc>
        <w:tc>
          <w:tcPr>
            <w:tcW w:w="3117" w:type="dxa"/>
          </w:tcPr>
          <w:p w14:paraId="670EED42" w14:textId="77777777" w:rsidR="00C42B59" w:rsidRPr="00E44B35" w:rsidRDefault="005E178A" w:rsidP="00C42B59">
            <w:pPr>
              <w:jc w:val="center"/>
              <w:rPr>
                <w:sz w:val="28"/>
                <w:szCs w:val="28"/>
              </w:rPr>
            </w:pPr>
            <w:r w:rsidRPr="00080F6A">
              <w:rPr>
                <w:color w:val="FF0000"/>
                <w:sz w:val="28"/>
                <w:szCs w:val="28"/>
              </w:rPr>
              <w:t xml:space="preserve"> MEA</w:t>
            </w:r>
          </w:p>
        </w:tc>
      </w:tr>
      <w:tr w:rsidR="00C42B59" w14:paraId="670EED47" w14:textId="77777777" w:rsidTr="00C42B59">
        <w:tc>
          <w:tcPr>
            <w:tcW w:w="3116" w:type="dxa"/>
          </w:tcPr>
          <w:p w14:paraId="670EED44" w14:textId="77777777" w:rsidR="00C42B59" w:rsidRPr="00E44B35" w:rsidRDefault="005E178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/24/2018</w:t>
            </w:r>
          </w:p>
        </w:tc>
        <w:tc>
          <w:tcPr>
            <w:tcW w:w="3117" w:type="dxa"/>
          </w:tcPr>
          <w:p w14:paraId="670EED45" w14:textId="77777777" w:rsidR="00C42B59" w:rsidRPr="00E44B35" w:rsidRDefault="005E178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46" w14:textId="77777777" w:rsidR="00C42B59" w:rsidRPr="00E44B35" w:rsidRDefault="0000056B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d</w:t>
            </w:r>
            <w:r w:rsidR="00090F30">
              <w:rPr>
                <w:sz w:val="28"/>
                <w:szCs w:val="28"/>
              </w:rPr>
              <w:t xml:space="preserve"> Night</w:t>
            </w:r>
          </w:p>
        </w:tc>
      </w:tr>
      <w:tr w:rsidR="00C42B59" w14:paraId="670EED4D" w14:textId="77777777" w:rsidTr="00C42B59">
        <w:tc>
          <w:tcPr>
            <w:tcW w:w="3116" w:type="dxa"/>
          </w:tcPr>
          <w:p w14:paraId="670EED48" w14:textId="77777777" w:rsidR="00C42B59" w:rsidRDefault="005E178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/28/2018</w:t>
            </w:r>
          </w:p>
          <w:p w14:paraId="670EED49" w14:textId="77777777" w:rsidR="005E178A" w:rsidRPr="00984792" w:rsidRDefault="00984792" w:rsidP="00C42B59">
            <w:pPr>
              <w:jc w:val="center"/>
              <w:rPr>
                <w:i/>
                <w:sz w:val="24"/>
                <w:szCs w:val="24"/>
              </w:rPr>
            </w:pPr>
            <w:r w:rsidRPr="00984792">
              <w:rPr>
                <w:i/>
                <w:sz w:val="24"/>
                <w:szCs w:val="24"/>
              </w:rPr>
              <w:t>Sunday</w:t>
            </w:r>
          </w:p>
        </w:tc>
        <w:tc>
          <w:tcPr>
            <w:tcW w:w="3117" w:type="dxa"/>
          </w:tcPr>
          <w:p w14:paraId="670EED4A" w14:textId="77777777" w:rsidR="00C42B59" w:rsidRPr="00E44B35" w:rsidRDefault="005E178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:30-10:30</w:t>
            </w:r>
            <w:r w:rsidR="001305F4">
              <w:rPr>
                <w:sz w:val="28"/>
                <w:szCs w:val="28"/>
              </w:rPr>
              <w:t xml:space="preserve"> </w:t>
            </w:r>
          </w:p>
        </w:tc>
        <w:tc>
          <w:tcPr>
            <w:tcW w:w="3117" w:type="dxa"/>
          </w:tcPr>
          <w:p w14:paraId="670EED4B" w14:textId="77777777" w:rsidR="00C42B59" w:rsidRDefault="005E178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formation Sunday</w:t>
            </w:r>
          </w:p>
          <w:p w14:paraId="670EED4C" w14:textId="77777777" w:rsidR="005E178A" w:rsidRPr="00080F6A" w:rsidRDefault="005E178A" w:rsidP="00C42B59">
            <w:pPr>
              <w:jc w:val="center"/>
              <w:rPr>
                <w:i/>
                <w:sz w:val="20"/>
                <w:szCs w:val="20"/>
              </w:rPr>
            </w:pPr>
            <w:r w:rsidRPr="00080F6A">
              <w:rPr>
                <w:i/>
                <w:sz w:val="20"/>
                <w:szCs w:val="20"/>
              </w:rPr>
              <w:t xml:space="preserve">Music Group to play during church </w:t>
            </w:r>
          </w:p>
        </w:tc>
      </w:tr>
      <w:tr w:rsidR="00C42B59" w14:paraId="670EED51" w14:textId="77777777" w:rsidTr="00C42B59">
        <w:tc>
          <w:tcPr>
            <w:tcW w:w="3116" w:type="dxa"/>
          </w:tcPr>
          <w:p w14:paraId="670EED4E" w14:textId="77777777" w:rsidR="00C42B59" w:rsidRPr="00330AC9" w:rsidRDefault="005E178A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330AC9">
              <w:rPr>
                <w:color w:val="FF0000"/>
                <w:sz w:val="28"/>
                <w:szCs w:val="28"/>
              </w:rPr>
              <w:t>10/31/2018</w:t>
            </w:r>
          </w:p>
        </w:tc>
        <w:tc>
          <w:tcPr>
            <w:tcW w:w="3117" w:type="dxa"/>
          </w:tcPr>
          <w:p w14:paraId="670EED4F" w14:textId="77777777" w:rsidR="00C42B59" w:rsidRPr="00330AC9" w:rsidRDefault="00330AC9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330AC9">
              <w:rPr>
                <w:color w:val="FF0000"/>
                <w:sz w:val="28"/>
                <w:szCs w:val="28"/>
              </w:rPr>
              <w:t>No Confirmation</w:t>
            </w:r>
          </w:p>
        </w:tc>
        <w:tc>
          <w:tcPr>
            <w:tcW w:w="3117" w:type="dxa"/>
          </w:tcPr>
          <w:p w14:paraId="670EED50" w14:textId="77777777" w:rsidR="00C42B59" w:rsidRPr="00330AC9" w:rsidRDefault="00330AC9" w:rsidP="00C42B59">
            <w:pPr>
              <w:jc w:val="center"/>
              <w:rPr>
                <w:color w:val="FF0000"/>
                <w:sz w:val="24"/>
                <w:szCs w:val="24"/>
              </w:rPr>
            </w:pPr>
            <w:r w:rsidRPr="00330AC9">
              <w:rPr>
                <w:color w:val="FF0000"/>
                <w:sz w:val="24"/>
                <w:szCs w:val="24"/>
              </w:rPr>
              <w:t>Reformation Day…get candy!</w:t>
            </w:r>
          </w:p>
        </w:tc>
      </w:tr>
      <w:tr w:rsidR="00B63A98" w14:paraId="4B184202" w14:textId="77777777" w:rsidTr="00C90FE1">
        <w:tc>
          <w:tcPr>
            <w:tcW w:w="3116" w:type="dxa"/>
            <w:shd w:val="clear" w:color="auto" w:fill="FFFF00"/>
          </w:tcPr>
          <w:p w14:paraId="63602D6B" w14:textId="77777777" w:rsidR="00B63A98" w:rsidRDefault="00B63A98" w:rsidP="00C90F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/3/2018</w:t>
            </w:r>
          </w:p>
          <w:p w14:paraId="7BBB5EB3" w14:textId="77777777" w:rsidR="00B63A98" w:rsidRPr="0028381F" w:rsidRDefault="00B63A98" w:rsidP="00C90FE1">
            <w:pPr>
              <w:jc w:val="center"/>
              <w:rPr>
                <w:i/>
                <w:sz w:val="24"/>
                <w:szCs w:val="24"/>
              </w:rPr>
            </w:pPr>
            <w:r w:rsidRPr="0028381F">
              <w:rPr>
                <w:i/>
                <w:sz w:val="24"/>
                <w:szCs w:val="24"/>
              </w:rPr>
              <w:t>Saturday</w:t>
            </w:r>
          </w:p>
        </w:tc>
        <w:tc>
          <w:tcPr>
            <w:tcW w:w="3117" w:type="dxa"/>
            <w:shd w:val="clear" w:color="auto" w:fill="FFFF00"/>
          </w:tcPr>
          <w:p w14:paraId="5E2CEA64" w14:textId="77777777" w:rsidR="00B63A98" w:rsidRDefault="00B63A98" w:rsidP="00C90FE1">
            <w:pPr>
              <w:jc w:val="center"/>
              <w:rPr>
                <w:sz w:val="28"/>
                <w:szCs w:val="28"/>
              </w:rPr>
            </w:pPr>
          </w:p>
          <w:p w14:paraId="7C28F7C9" w14:textId="3C1B7EEF" w:rsidR="00B63A98" w:rsidRPr="00E44B35" w:rsidRDefault="00B63A98" w:rsidP="00C90F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.</w:t>
            </w:r>
            <w:proofErr w:type="gramStart"/>
            <w:r>
              <w:rPr>
                <w:sz w:val="28"/>
                <w:szCs w:val="28"/>
              </w:rPr>
              <w:t>B.</w:t>
            </w:r>
            <w:r w:rsidR="006B14ED">
              <w:rPr>
                <w:sz w:val="28"/>
                <w:szCs w:val="28"/>
              </w:rPr>
              <w:t>D</w:t>
            </w:r>
            <w:bookmarkStart w:id="0" w:name="_GoBack"/>
            <w:bookmarkEnd w:id="0"/>
            <w:proofErr w:type="gramEnd"/>
          </w:p>
        </w:tc>
        <w:tc>
          <w:tcPr>
            <w:tcW w:w="3117" w:type="dxa"/>
            <w:shd w:val="clear" w:color="auto" w:fill="FFFF00"/>
          </w:tcPr>
          <w:p w14:paraId="4AB6C4B8" w14:textId="77777777" w:rsidR="00B63A98" w:rsidRDefault="00B63A98" w:rsidP="00C90F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opt-A-Highway</w:t>
            </w:r>
          </w:p>
          <w:p w14:paraId="60A5937E" w14:textId="77777777" w:rsidR="00B63A98" w:rsidRPr="00080F6A" w:rsidRDefault="00B63A98" w:rsidP="00C90FE1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 Confirmation Students</w:t>
            </w:r>
          </w:p>
        </w:tc>
      </w:tr>
      <w:tr w:rsidR="00C42B59" w14:paraId="670EED55" w14:textId="77777777" w:rsidTr="00C42B59">
        <w:tc>
          <w:tcPr>
            <w:tcW w:w="3116" w:type="dxa"/>
          </w:tcPr>
          <w:p w14:paraId="670EED52" w14:textId="77777777" w:rsidR="00C42B59" w:rsidRPr="00E44B35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/7</w:t>
            </w:r>
            <w:r w:rsidR="005E178A">
              <w:rPr>
                <w:sz w:val="28"/>
                <w:szCs w:val="28"/>
              </w:rPr>
              <w:t>/2018</w:t>
            </w:r>
          </w:p>
        </w:tc>
        <w:tc>
          <w:tcPr>
            <w:tcW w:w="3117" w:type="dxa"/>
          </w:tcPr>
          <w:p w14:paraId="670EED53" w14:textId="77777777" w:rsidR="00C42B59" w:rsidRPr="00E44B35" w:rsidRDefault="00330AC9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00-8:00</w:t>
            </w:r>
          </w:p>
        </w:tc>
        <w:tc>
          <w:tcPr>
            <w:tcW w:w="3117" w:type="dxa"/>
          </w:tcPr>
          <w:p w14:paraId="670EED54" w14:textId="77777777" w:rsidR="00C42B59" w:rsidRPr="00E44B35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al</w:t>
            </w:r>
            <w:r w:rsidR="005E178A">
              <w:rPr>
                <w:sz w:val="28"/>
                <w:szCs w:val="28"/>
              </w:rPr>
              <w:t>, Service, Worship</w:t>
            </w:r>
          </w:p>
        </w:tc>
      </w:tr>
      <w:tr w:rsidR="00C42B59" w14:paraId="670EED60" w14:textId="77777777" w:rsidTr="00C42B59">
        <w:tc>
          <w:tcPr>
            <w:tcW w:w="3116" w:type="dxa"/>
          </w:tcPr>
          <w:p w14:paraId="670EED5D" w14:textId="77777777" w:rsidR="00C42B59" w:rsidRPr="00E44B35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/14/2018</w:t>
            </w:r>
          </w:p>
        </w:tc>
        <w:tc>
          <w:tcPr>
            <w:tcW w:w="3117" w:type="dxa"/>
          </w:tcPr>
          <w:p w14:paraId="670EED5E" w14:textId="77777777" w:rsidR="00C42B59" w:rsidRPr="00E44B35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5F" w14:textId="77777777" w:rsidR="00C42B59" w:rsidRPr="00E44B35" w:rsidRDefault="0000056B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od </w:t>
            </w:r>
            <w:r w:rsidR="00090F30">
              <w:rPr>
                <w:sz w:val="28"/>
                <w:szCs w:val="28"/>
              </w:rPr>
              <w:t>Night</w:t>
            </w:r>
          </w:p>
        </w:tc>
      </w:tr>
      <w:tr w:rsidR="00C42B59" w14:paraId="670EED64" w14:textId="77777777" w:rsidTr="00C42B59">
        <w:tc>
          <w:tcPr>
            <w:tcW w:w="3116" w:type="dxa"/>
          </w:tcPr>
          <w:p w14:paraId="670EED61" w14:textId="77777777" w:rsidR="00C42B59" w:rsidRPr="00080F6A" w:rsidRDefault="00080F6A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080F6A">
              <w:rPr>
                <w:color w:val="FF0000"/>
                <w:sz w:val="28"/>
                <w:szCs w:val="28"/>
              </w:rPr>
              <w:t>11/21/2018</w:t>
            </w:r>
          </w:p>
        </w:tc>
        <w:tc>
          <w:tcPr>
            <w:tcW w:w="3117" w:type="dxa"/>
          </w:tcPr>
          <w:p w14:paraId="670EED62" w14:textId="77777777" w:rsidR="00C42B59" w:rsidRPr="00080F6A" w:rsidRDefault="00080F6A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080F6A">
              <w:rPr>
                <w:color w:val="FF0000"/>
                <w:sz w:val="28"/>
                <w:szCs w:val="28"/>
              </w:rPr>
              <w:t>No Confirmation</w:t>
            </w:r>
          </w:p>
        </w:tc>
        <w:tc>
          <w:tcPr>
            <w:tcW w:w="3117" w:type="dxa"/>
          </w:tcPr>
          <w:p w14:paraId="670EED63" w14:textId="77777777" w:rsidR="00C42B59" w:rsidRPr="00080F6A" w:rsidRDefault="00080F6A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080F6A">
              <w:rPr>
                <w:color w:val="FF0000"/>
                <w:sz w:val="28"/>
                <w:szCs w:val="28"/>
              </w:rPr>
              <w:t>Thanksgiving</w:t>
            </w:r>
          </w:p>
        </w:tc>
      </w:tr>
      <w:tr w:rsidR="00C42B59" w14:paraId="670EED68" w14:textId="77777777" w:rsidTr="00C42B59">
        <w:tc>
          <w:tcPr>
            <w:tcW w:w="3116" w:type="dxa"/>
          </w:tcPr>
          <w:p w14:paraId="670EED65" w14:textId="77777777" w:rsidR="00C42B59" w:rsidRPr="00E44B35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/28/2018</w:t>
            </w:r>
          </w:p>
        </w:tc>
        <w:tc>
          <w:tcPr>
            <w:tcW w:w="3117" w:type="dxa"/>
          </w:tcPr>
          <w:p w14:paraId="670EED66" w14:textId="77777777" w:rsidR="00C42B59" w:rsidRPr="00E44B35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67" w14:textId="77777777" w:rsidR="00C42B59" w:rsidRPr="00E44B35" w:rsidRDefault="0000056B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d</w:t>
            </w:r>
            <w:r w:rsidR="00090F30">
              <w:rPr>
                <w:sz w:val="28"/>
                <w:szCs w:val="28"/>
              </w:rPr>
              <w:t xml:space="preserve"> Night</w:t>
            </w:r>
          </w:p>
        </w:tc>
      </w:tr>
      <w:tr w:rsidR="00C42B59" w14:paraId="670EED6C" w14:textId="77777777" w:rsidTr="00C42B59">
        <w:tc>
          <w:tcPr>
            <w:tcW w:w="3116" w:type="dxa"/>
          </w:tcPr>
          <w:p w14:paraId="670EED69" w14:textId="77777777" w:rsidR="00C42B59" w:rsidRPr="00E44B35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/5/2018</w:t>
            </w:r>
          </w:p>
        </w:tc>
        <w:tc>
          <w:tcPr>
            <w:tcW w:w="3117" w:type="dxa"/>
          </w:tcPr>
          <w:p w14:paraId="670EED6A" w14:textId="77777777" w:rsidR="00C42B59" w:rsidRPr="00E44B35" w:rsidRDefault="00330AC9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00-8:00</w:t>
            </w:r>
          </w:p>
        </w:tc>
        <w:tc>
          <w:tcPr>
            <w:tcW w:w="3117" w:type="dxa"/>
          </w:tcPr>
          <w:p w14:paraId="670EED6B" w14:textId="77777777" w:rsidR="00C42B59" w:rsidRPr="00E44B35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al, Service, Worship</w:t>
            </w:r>
          </w:p>
        </w:tc>
      </w:tr>
      <w:tr w:rsidR="00C42B59" w14:paraId="670EED70" w14:textId="77777777" w:rsidTr="00C42B59">
        <w:tc>
          <w:tcPr>
            <w:tcW w:w="3116" w:type="dxa"/>
          </w:tcPr>
          <w:p w14:paraId="670EED6D" w14:textId="77777777" w:rsidR="00C42B59" w:rsidRPr="00E44B35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/12/2018</w:t>
            </w:r>
          </w:p>
        </w:tc>
        <w:tc>
          <w:tcPr>
            <w:tcW w:w="3117" w:type="dxa"/>
          </w:tcPr>
          <w:p w14:paraId="670EED6E" w14:textId="77777777" w:rsidR="00C42B59" w:rsidRPr="00E44B35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6F" w14:textId="77777777" w:rsidR="00C42B59" w:rsidRPr="00E44B35" w:rsidRDefault="00080F6A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eaker</w:t>
            </w:r>
          </w:p>
        </w:tc>
      </w:tr>
      <w:tr w:rsidR="00C42B59" w14:paraId="670EED77" w14:textId="77777777" w:rsidTr="00C42B59">
        <w:tc>
          <w:tcPr>
            <w:tcW w:w="3116" w:type="dxa"/>
          </w:tcPr>
          <w:p w14:paraId="670EED71" w14:textId="77777777" w:rsidR="00C42B59" w:rsidRPr="00E44B35" w:rsidRDefault="00674284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/19/2018</w:t>
            </w:r>
          </w:p>
        </w:tc>
        <w:tc>
          <w:tcPr>
            <w:tcW w:w="3117" w:type="dxa"/>
          </w:tcPr>
          <w:p w14:paraId="670EED72" w14:textId="77777777" w:rsidR="00C42B59" w:rsidRDefault="00330AC9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:30 pizza</w:t>
            </w:r>
          </w:p>
          <w:p w14:paraId="670EED73" w14:textId="77777777" w:rsidR="00330AC9" w:rsidRDefault="00330AC9" w:rsidP="00330AC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00 Caroling</w:t>
            </w:r>
          </w:p>
          <w:p w14:paraId="670EED74" w14:textId="77777777" w:rsidR="00330AC9" w:rsidRPr="00E44B35" w:rsidRDefault="00330AC9" w:rsidP="00330AC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:30 Evening Prayer</w:t>
            </w:r>
          </w:p>
        </w:tc>
        <w:tc>
          <w:tcPr>
            <w:tcW w:w="3117" w:type="dxa"/>
          </w:tcPr>
          <w:p w14:paraId="670EED75" w14:textId="77777777" w:rsidR="00AC7403" w:rsidRDefault="00674284" w:rsidP="00AC7403">
            <w:pPr>
              <w:jc w:val="center"/>
              <w:rPr>
                <w:rFonts w:ascii="Arial" w:hAnsi="Arial" w:cs="Arial"/>
                <w:b/>
                <w:bCs/>
                <w:color w:val="97A0AB"/>
                <w:shd w:val="clear" w:color="auto" w:fill="FFFFFF"/>
              </w:rPr>
            </w:pPr>
            <w:r w:rsidRPr="00AC7403">
              <w:rPr>
                <w:sz w:val="28"/>
                <w:szCs w:val="28"/>
              </w:rPr>
              <w:t xml:space="preserve">Caroling </w:t>
            </w:r>
            <w:r w:rsidR="00AC7403">
              <w:rPr>
                <w:sz w:val="28"/>
                <w:szCs w:val="28"/>
              </w:rPr>
              <w:t>at Cherry</w:t>
            </w:r>
            <w:r w:rsidR="009D4B53">
              <w:rPr>
                <w:sz w:val="28"/>
                <w:szCs w:val="28"/>
              </w:rPr>
              <w:t xml:space="preserve"> </w:t>
            </w:r>
            <w:r w:rsidR="00AC7403">
              <w:rPr>
                <w:sz w:val="28"/>
                <w:szCs w:val="28"/>
              </w:rPr>
              <w:t>Wood Point</w:t>
            </w:r>
          </w:p>
          <w:p w14:paraId="670EED76" w14:textId="77777777" w:rsidR="00674284" w:rsidRPr="00E44B35" w:rsidRDefault="00AC7403" w:rsidP="00330AC9">
            <w:pPr>
              <w:jc w:val="center"/>
              <w:rPr>
                <w:sz w:val="28"/>
                <w:szCs w:val="28"/>
              </w:rPr>
            </w:pPr>
            <w:r w:rsidRPr="00AC7403">
              <w:rPr>
                <w:rFonts w:ascii="Arial" w:hAnsi="Arial" w:cs="Arial"/>
                <w:b/>
                <w:bCs/>
                <w:shd w:val="clear" w:color="auto" w:fill="FFFFFF"/>
              </w:rPr>
              <w:t>5950 W. 130th Lane, Savage</w:t>
            </w:r>
          </w:p>
        </w:tc>
      </w:tr>
      <w:tr w:rsidR="00C42B59" w14:paraId="670EED7B" w14:textId="77777777" w:rsidTr="00C42B59">
        <w:tc>
          <w:tcPr>
            <w:tcW w:w="3116" w:type="dxa"/>
          </w:tcPr>
          <w:p w14:paraId="670EED78" w14:textId="77777777" w:rsidR="00C42B59" w:rsidRPr="000A041C" w:rsidRDefault="000A041C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0A041C">
              <w:rPr>
                <w:color w:val="FF0000"/>
                <w:sz w:val="28"/>
                <w:szCs w:val="28"/>
              </w:rPr>
              <w:t>12/26/2018</w:t>
            </w:r>
          </w:p>
        </w:tc>
        <w:tc>
          <w:tcPr>
            <w:tcW w:w="3117" w:type="dxa"/>
          </w:tcPr>
          <w:p w14:paraId="670EED79" w14:textId="77777777" w:rsidR="00C42B59" w:rsidRPr="000A041C" w:rsidRDefault="000A041C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0A041C">
              <w:rPr>
                <w:color w:val="FF0000"/>
                <w:sz w:val="28"/>
                <w:szCs w:val="28"/>
              </w:rPr>
              <w:t>No Confirmation</w:t>
            </w:r>
          </w:p>
        </w:tc>
        <w:tc>
          <w:tcPr>
            <w:tcW w:w="3117" w:type="dxa"/>
          </w:tcPr>
          <w:p w14:paraId="670EED7A" w14:textId="77777777" w:rsidR="00C42B59" w:rsidRPr="000A041C" w:rsidRDefault="000A041C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0A041C">
              <w:rPr>
                <w:color w:val="FF0000"/>
                <w:sz w:val="28"/>
                <w:szCs w:val="28"/>
              </w:rPr>
              <w:t>Christmas Break</w:t>
            </w:r>
          </w:p>
        </w:tc>
      </w:tr>
    </w:tbl>
    <w:p w14:paraId="670EED7C" w14:textId="77777777" w:rsidR="00C42B59" w:rsidRDefault="00C42B59" w:rsidP="00C42B59">
      <w:pPr>
        <w:jc w:val="center"/>
        <w:rPr>
          <w:sz w:val="36"/>
          <w:szCs w:val="36"/>
        </w:rPr>
      </w:pPr>
    </w:p>
    <w:p w14:paraId="670EED7D" w14:textId="77777777" w:rsidR="00A57299" w:rsidRDefault="006C0CDE" w:rsidP="00C42B59">
      <w:pPr>
        <w:jc w:val="center"/>
        <w:rPr>
          <w:sz w:val="36"/>
          <w:szCs w:val="36"/>
        </w:rPr>
      </w:pPr>
      <w:r>
        <w:rPr>
          <w:sz w:val="36"/>
          <w:szCs w:val="36"/>
        </w:rPr>
        <w:t>Merry Christmas and Happy New Year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A041C" w14:paraId="670EED81" w14:textId="77777777" w:rsidTr="000A041C">
        <w:tc>
          <w:tcPr>
            <w:tcW w:w="3116" w:type="dxa"/>
            <w:shd w:val="clear" w:color="auto" w:fill="0070C0"/>
          </w:tcPr>
          <w:p w14:paraId="670EED7E" w14:textId="77777777" w:rsidR="000A041C" w:rsidRPr="000A041C" w:rsidRDefault="000A041C" w:rsidP="00C42B59">
            <w:pPr>
              <w:jc w:val="center"/>
              <w:rPr>
                <w:color w:val="FFFFFF" w:themeColor="background1"/>
                <w:sz w:val="36"/>
                <w:szCs w:val="36"/>
              </w:rPr>
            </w:pPr>
            <w:r>
              <w:rPr>
                <w:color w:val="FFFFFF" w:themeColor="background1"/>
                <w:sz w:val="36"/>
                <w:szCs w:val="36"/>
              </w:rPr>
              <w:lastRenderedPageBreak/>
              <w:t>Date</w:t>
            </w:r>
          </w:p>
        </w:tc>
        <w:tc>
          <w:tcPr>
            <w:tcW w:w="3117" w:type="dxa"/>
            <w:shd w:val="clear" w:color="auto" w:fill="0070C0"/>
          </w:tcPr>
          <w:p w14:paraId="670EED7F" w14:textId="77777777" w:rsidR="000A041C" w:rsidRPr="000A041C" w:rsidRDefault="000A041C" w:rsidP="00C42B59">
            <w:pPr>
              <w:jc w:val="center"/>
              <w:rPr>
                <w:color w:val="FFFFFF" w:themeColor="background1"/>
                <w:sz w:val="36"/>
                <w:szCs w:val="36"/>
              </w:rPr>
            </w:pPr>
            <w:r>
              <w:rPr>
                <w:color w:val="FFFFFF" w:themeColor="background1"/>
                <w:sz w:val="36"/>
                <w:szCs w:val="36"/>
              </w:rPr>
              <w:t>Time</w:t>
            </w:r>
          </w:p>
        </w:tc>
        <w:tc>
          <w:tcPr>
            <w:tcW w:w="3117" w:type="dxa"/>
            <w:shd w:val="clear" w:color="auto" w:fill="0070C0"/>
          </w:tcPr>
          <w:p w14:paraId="670EED80" w14:textId="77777777" w:rsidR="000A041C" w:rsidRDefault="000A041C" w:rsidP="00C42B59">
            <w:pPr>
              <w:jc w:val="center"/>
              <w:rPr>
                <w:sz w:val="36"/>
                <w:szCs w:val="36"/>
              </w:rPr>
            </w:pPr>
            <w:r w:rsidRPr="000A041C">
              <w:rPr>
                <w:color w:val="FFFFFF" w:themeColor="background1"/>
                <w:sz w:val="36"/>
                <w:szCs w:val="36"/>
              </w:rPr>
              <w:t>Curriculum</w:t>
            </w:r>
          </w:p>
        </w:tc>
      </w:tr>
      <w:tr w:rsidR="000A041C" w14:paraId="670EED85" w14:textId="77777777" w:rsidTr="000A041C">
        <w:tc>
          <w:tcPr>
            <w:tcW w:w="3116" w:type="dxa"/>
          </w:tcPr>
          <w:p w14:paraId="670EED82" w14:textId="77777777" w:rsidR="000A041C" w:rsidRPr="008E0EAA" w:rsidRDefault="000A041C" w:rsidP="00C42B59">
            <w:pPr>
              <w:jc w:val="center"/>
              <w:rPr>
                <w:sz w:val="28"/>
                <w:szCs w:val="28"/>
              </w:rPr>
            </w:pPr>
            <w:r w:rsidRPr="008E0EAA">
              <w:rPr>
                <w:sz w:val="28"/>
                <w:szCs w:val="28"/>
              </w:rPr>
              <w:t>1/2/2019</w:t>
            </w:r>
          </w:p>
        </w:tc>
        <w:tc>
          <w:tcPr>
            <w:tcW w:w="3117" w:type="dxa"/>
          </w:tcPr>
          <w:p w14:paraId="670EED83" w14:textId="77777777" w:rsidR="000A041C" w:rsidRPr="008E0EAA" w:rsidRDefault="00330AC9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00-8:00</w:t>
            </w:r>
          </w:p>
        </w:tc>
        <w:tc>
          <w:tcPr>
            <w:tcW w:w="3117" w:type="dxa"/>
          </w:tcPr>
          <w:p w14:paraId="670EED84" w14:textId="77777777" w:rsidR="000A041C" w:rsidRPr="008E0EAA" w:rsidRDefault="008E0EAA" w:rsidP="00C42B59">
            <w:pPr>
              <w:jc w:val="center"/>
              <w:rPr>
                <w:sz w:val="28"/>
                <w:szCs w:val="28"/>
              </w:rPr>
            </w:pPr>
            <w:r w:rsidRPr="008E0EAA">
              <w:rPr>
                <w:sz w:val="28"/>
                <w:szCs w:val="28"/>
              </w:rPr>
              <w:t>Meal, Service, Worship</w:t>
            </w:r>
          </w:p>
        </w:tc>
      </w:tr>
      <w:tr w:rsidR="000A041C" w14:paraId="670EED89" w14:textId="77777777" w:rsidTr="000A041C">
        <w:tc>
          <w:tcPr>
            <w:tcW w:w="3116" w:type="dxa"/>
          </w:tcPr>
          <w:p w14:paraId="670EED86" w14:textId="77777777" w:rsidR="000A041C" w:rsidRPr="00090F30" w:rsidRDefault="00090F30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/9/2019</w:t>
            </w:r>
          </w:p>
        </w:tc>
        <w:tc>
          <w:tcPr>
            <w:tcW w:w="3117" w:type="dxa"/>
          </w:tcPr>
          <w:p w14:paraId="670EED87" w14:textId="77777777" w:rsidR="000A041C" w:rsidRPr="00090F30" w:rsidRDefault="00090F30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88" w14:textId="77777777" w:rsidR="000A041C" w:rsidRPr="00090F30" w:rsidRDefault="0000056B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d</w:t>
            </w:r>
            <w:r w:rsidR="00090F30">
              <w:rPr>
                <w:sz w:val="28"/>
                <w:szCs w:val="28"/>
              </w:rPr>
              <w:t xml:space="preserve"> Night</w:t>
            </w:r>
          </w:p>
        </w:tc>
      </w:tr>
      <w:tr w:rsidR="000A041C" w14:paraId="670EED8D" w14:textId="77777777" w:rsidTr="000A041C">
        <w:tc>
          <w:tcPr>
            <w:tcW w:w="3116" w:type="dxa"/>
          </w:tcPr>
          <w:p w14:paraId="670EED8A" w14:textId="77777777" w:rsidR="000A041C" w:rsidRPr="00090F30" w:rsidRDefault="00090F30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/16/2019</w:t>
            </w:r>
          </w:p>
        </w:tc>
        <w:tc>
          <w:tcPr>
            <w:tcW w:w="3117" w:type="dxa"/>
          </w:tcPr>
          <w:p w14:paraId="670EED8B" w14:textId="77777777" w:rsidR="000A041C" w:rsidRPr="00090F30" w:rsidRDefault="00090F30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8C" w14:textId="77777777" w:rsidR="000A041C" w:rsidRPr="00090F30" w:rsidRDefault="0000056B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d</w:t>
            </w:r>
            <w:r w:rsidR="00090F30">
              <w:rPr>
                <w:sz w:val="28"/>
                <w:szCs w:val="28"/>
              </w:rPr>
              <w:t xml:space="preserve"> Night</w:t>
            </w:r>
          </w:p>
        </w:tc>
      </w:tr>
      <w:tr w:rsidR="000A041C" w14:paraId="670EED91" w14:textId="77777777" w:rsidTr="000A041C">
        <w:tc>
          <w:tcPr>
            <w:tcW w:w="3116" w:type="dxa"/>
          </w:tcPr>
          <w:p w14:paraId="670EED8E" w14:textId="77777777" w:rsidR="000A041C" w:rsidRPr="00090F30" w:rsidRDefault="00090F30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/23/2019</w:t>
            </w:r>
          </w:p>
        </w:tc>
        <w:tc>
          <w:tcPr>
            <w:tcW w:w="3117" w:type="dxa"/>
          </w:tcPr>
          <w:p w14:paraId="670EED8F" w14:textId="77777777" w:rsidR="000A041C" w:rsidRPr="00090F30" w:rsidRDefault="00090F30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90" w14:textId="77777777" w:rsidR="000A041C" w:rsidRPr="00090F30" w:rsidRDefault="00090F30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eaker</w:t>
            </w:r>
          </w:p>
        </w:tc>
      </w:tr>
      <w:tr w:rsidR="000A041C" w14:paraId="670EED95" w14:textId="77777777" w:rsidTr="000A041C">
        <w:tc>
          <w:tcPr>
            <w:tcW w:w="3116" w:type="dxa"/>
          </w:tcPr>
          <w:p w14:paraId="670EED92" w14:textId="77777777" w:rsidR="000A041C" w:rsidRPr="00090F30" w:rsidRDefault="00090F30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/30/2019</w:t>
            </w:r>
          </w:p>
        </w:tc>
        <w:tc>
          <w:tcPr>
            <w:tcW w:w="3117" w:type="dxa"/>
          </w:tcPr>
          <w:p w14:paraId="670EED93" w14:textId="77777777" w:rsidR="000A041C" w:rsidRPr="00090F30" w:rsidRDefault="00090F30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94" w14:textId="77777777" w:rsidR="000A041C" w:rsidRPr="00090F30" w:rsidRDefault="0000056B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d</w:t>
            </w:r>
            <w:r w:rsidR="00090F30">
              <w:rPr>
                <w:sz w:val="28"/>
                <w:szCs w:val="28"/>
              </w:rPr>
              <w:t xml:space="preserve"> Night</w:t>
            </w:r>
          </w:p>
        </w:tc>
      </w:tr>
      <w:tr w:rsidR="000A041C" w14:paraId="670EED99" w14:textId="77777777" w:rsidTr="000A041C">
        <w:tc>
          <w:tcPr>
            <w:tcW w:w="3116" w:type="dxa"/>
          </w:tcPr>
          <w:p w14:paraId="670EED96" w14:textId="77777777" w:rsidR="000A041C" w:rsidRPr="00090F30" w:rsidRDefault="00090F30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/6/2019</w:t>
            </w:r>
          </w:p>
        </w:tc>
        <w:tc>
          <w:tcPr>
            <w:tcW w:w="3117" w:type="dxa"/>
          </w:tcPr>
          <w:p w14:paraId="670EED97" w14:textId="77777777" w:rsidR="000A041C" w:rsidRPr="00090F30" w:rsidRDefault="00330AC9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00-8:00</w:t>
            </w:r>
          </w:p>
        </w:tc>
        <w:tc>
          <w:tcPr>
            <w:tcW w:w="3117" w:type="dxa"/>
          </w:tcPr>
          <w:p w14:paraId="670EED98" w14:textId="77777777" w:rsidR="000A041C" w:rsidRPr="00090F30" w:rsidRDefault="00090F30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al, Service, Worship</w:t>
            </w:r>
          </w:p>
        </w:tc>
      </w:tr>
      <w:tr w:rsidR="000A041C" w14:paraId="670EED9D" w14:textId="77777777" w:rsidTr="0000056B">
        <w:tc>
          <w:tcPr>
            <w:tcW w:w="3116" w:type="dxa"/>
            <w:shd w:val="clear" w:color="auto" w:fill="FFFF00"/>
          </w:tcPr>
          <w:p w14:paraId="670EED9A" w14:textId="77777777" w:rsidR="000A041C" w:rsidRPr="00090F30" w:rsidRDefault="00090F30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/8-2/9</w:t>
            </w:r>
          </w:p>
        </w:tc>
        <w:tc>
          <w:tcPr>
            <w:tcW w:w="3117" w:type="dxa"/>
            <w:shd w:val="clear" w:color="auto" w:fill="FFFF00"/>
          </w:tcPr>
          <w:p w14:paraId="670EED9B" w14:textId="77777777" w:rsidR="000A041C" w:rsidRPr="00090F30" w:rsidRDefault="00090F30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eave from St. James at Friday at 5pm </w:t>
            </w:r>
            <w:r w:rsidR="0000056B">
              <w:rPr>
                <w:sz w:val="28"/>
                <w:szCs w:val="28"/>
              </w:rPr>
              <w:t>return Saturday 6pm</w:t>
            </w:r>
          </w:p>
        </w:tc>
        <w:tc>
          <w:tcPr>
            <w:tcW w:w="3117" w:type="dxa"/>
            <w:shd w:val="clear" w:color="auto" w:fill="FFFF00"/>
          </w:tcPr>
          <w:p w14:paraId="670EED9C" w14:textId="77777777" w:rsidR="000A041C" w:rsidRPr="00090F30" w:rsidRDefault="0000056B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treat at Camp Omega</w:t>
            </w:r>
          </w:p>
        </w:tc>
      </w:tr>
      <w:tr w:rsidR="000A041C" w14:paraId="670EEDA1" w14:textId="77777777" w:rsidTr="000A041C">
        <w:tc>
          <w:tcPr>
            <w:tcW w:w="3116" w:type="dxa"/>
          </w:tcPr>
          <w:p w14:paraId="670EED9E" w14:textId="77777777" w:rsidR="000A041C" w:rsidRPr="00090F30" w:rsidRDefault="00A33569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/13/19</w:t>
            </w:r>
          </w:p>
        </w:tc>
        <w:tc>
          <w:tcPr>
            <w:tcW w:w="3117" w:type="dxa"/>
          </w:tcPr>
          <w:p w14:paraId="670EED9F" w14:textId="77777777" w:rsidR="000A041C" w:rsidRPr="00090F30" w:rsidRDefault="00A33569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A0" w14:textId="77777777" w:rsidR="000A041C" w:rsidRPr="00090F30" w:rsidRDefault="00A33569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d Night</w:t>
            </w:r>
          </w:p>
        </w:tc>
      </w:tr>
      <w:tr w:rsidR="000A041C" w14:paraId="670EEDA5" w14:textId="77777777" w:rsidTr="000A041C">
        <w:tc>
          <w:tcPr>
            <w:tcW w:w="3116" w:type="dxa"/>
          </w:tcPr>
          <w:p w14:paraId="670EEDA2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/20/19</w:t>
            </w:r>
          </w:p>
        </w:tc>
        <w:tc>
          <w:tcPr>
            <w:tcW w:w="3117" w:type="dxa"/>
          </w:tcPr>
          <w:p w14:paraId="670EEDA3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A4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d Night</w:t>
            </w:r>
          </w:p>
        </w:tc>
      </w:tr>
      <w:tr w:rsidR="000A041C" w14:paraId="670EEDA9" w14:textId="77777777" w:rsidTr="000A041C">
        <w:tc>
          <w:tcPr>
            <w:tcW w:w="3116" w:type="dxa"/>
          </w:tcPr>
          <w:p w14:paraId="670EEDA6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/27/19</w:t>
            </w:r>
          </w:p>
        </w:tc>
        <w:tc>
          <w:tcPr>
            <w:tcW w:w="3117" w:type="dxa"/>
          </w:tcPr>
          <w:p w14:paraId="670EEDA7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A8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d Night</w:t>
            </w:r>
          </w:p>
        </w:tc>
      </w:tr>
      <w:tr w:rsidR="000A041C" w14:paraId="670EEDAE" w14:textId="77777777" w:rsidTr="000A041C">
        <w:tc>
          <w:tcPr>
            <w:tcW w:w="3116" w:type="dxa"/>
          </w:tcPr>
          <w:p w14:paraId="670EEDAA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/6/19</w:t>
            </w:r>
          </w:p>
        </w:tc>
        <w:tc>
          <w:tcPr>
            <w:tcW w:w="3117" w:type="dxa"/>
          </w:tcPr>
          <w:p w14:paraId="670EEDAB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:30-8:30</w:t>
            </w:r>
          </w:p>
        </w:tc>
        <w:tc>
          <w:tcPr>
            <w:tcW w:w="3117" w:type="dxa"/>
          </w:tcPr>
          <w:p w14:paraId="670EEDAC" w14:textId="77777777" w:rsidR="000A041C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h Wednesday Service</w:t>
            </w:r>
          </w:p>
          <w:p w14:paraId="670EEDAD" w14:textId="77777777" w:rsidR="009D4B53" w:rsidRPr="009D4B53" w:rsidRDefault="009D4B53" w:rsidP="00C42B59">
            <w:pPr>
              <w:jc w:val="center"/>
              <w:rPr>
                <w:i/>
                <w:sz w:val="24"/>
                <w:szCs w:val="24"/>
              </w:rPr>
            </w:pPr>
            <w:r w:rsidRPr="009D4B53">
              <w:rPr>
                <w:i/>
                <w:sz w:val="24"/>
                <w:szCs w:val="24"/>
              </w:rPr>
              <w:t>All Students Attend</w:t>
            </w:r>
          </w:p>
        </w:tc>
      </w:tr>
      <w:tr w:rsidR="000A041C" w14:paraId="670EEDB2" w14:textId="77777777" w:rsidTr="000A041C">
        <w:tc>
          <w:tcPr>
            <w:tcW w:w="3116" w:type="dxa"/>
          </w:tcPr>
          <w:p w14:paraId="670EEDAF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/13/2019</w:t>
            </w:r>
          </w:p>
        </w:tc>
        <w:tc>
          <w:tcPr>
            <w:tcW w:w="3117" w:type="dxa"/>
          </w:tcPr>
          <w:p w14:paraId="670EEDB0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B1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ith Statements</w:t>
            </w:r>
          </w:p>
        </w:tc>
      </w:tr>
      <w:tr w:rsidR="000A041C" w14:paraId="670EEDB6" w14:textId="77777777" w:rsidTr="000A041C">
        <w:tc>
          <w:tcPr>
            <w:tcW w:w="3116" w:type="dxa"/>
          </w:tcPr>
          <w:p w14:paraId="670EEDB3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/20/2019</w:t>
            </w:r>
          </w:p>
        </w:tc>
        <w:tc>
          <w:tcPr>
            <w:tcW w:w="3117" w:type="dxa"/>
          </w:tcPr>
          <w:p w14:paraId="670EEDB4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B5" w14:textId="77777777" w:rsidR="000A041C" w:rsidRPr="00090F30" w:rsidRDefault="009D4B5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ith Statements</w:t>
            </w:r>
          </w:p>
        </w:tc>
      </w:tr>
      <w:tr w:rsidR="000A041C" w14:paraId="670EEDBA" w14:textId="77777777" w:rsidTr="000A041C">
        <w:tc>
          <w:tcPr>
            <w:tcW w:w="3116" w:type="dxa"/>
          </w:tcPr>
          <w:p w14:paraId="670EEDB7" w14:textId="77777777" w:rsidR="000A041C" w:rsidRPr="009D4B53" w:rsidRDefault="009D4B53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9D4B53">
              <w:rPr>
                <w:color w:val="FF0000"/>
                <w:sz w:val="28"/>
                <w:szCs w:val="28"/>
              </w:rPr>
              <w:t>3/27/2019</w:t>
            </w:r>
          </w:p>
        </w:tc>
        <w:tc>
          <w:tcPr>
            <w:tcW w:w="3117" w:type="dxa"/>
          </w:tcPr>
          <w:p w14:paraId="670EEDB8" w14:textId="77777777" w:rsidR="000A041C" w:rsidRPr="009D4B53" w:rsidRDefault="009D4B53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9D4B53">
              <w:rPr>
                <w:color w:val="FF0000"/>
                <w:sz w:val="28"/>
                <w:szCs w:val="28"/>
              </w:rPr>
              <w:t>No Confirmation</w:t>
            </w:r>
          </w:p>
        </w:tc>
        <w:tc>
          <w:tcPr>
            <w:tcW w:w="3117" w:type="dxa"/>
          </w:tcPr>
          <w:p w14:paraId="670EEDB9" w14:textId="77777777" w:rsidR="000A041C" w:rsidRPr="009D4B53" w:rsidRDefault="009D4B53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9D4B53">
              <w:rPr>
                <w:color w:val="FF0000"/>
                <w:sz w:val="28"/>
                <w:szCs w:val="28"/>
              </w:rPr>
              <w:t>Spring Break 191</w:t>
            </w:r>
          </w:p>
        </w:tc>
      </w:tr>
      <w:tr w:rsidR="009D4B53" w14:paraId="670EEDBE" w14:textId="77777777" w:rsidTr="000A041C">
        <w:tc>
          <w:tcPr>
            <w:tcW w:w="3116" w:type="dxa"/>
          </w:tcPr>
          <w:p w14:paraId="670EEDBB" w14:textId="77777777" w:rsidR="009D4B53" w:rsidRPr="009D4B53" w:rsidRDefault="009D4B53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9D4B53">
              <w:rPr>
                <w:color w:val="FF0000"/>
                <w:sz w:val="28"/>
                <w:szCs w:val="28"/>
              </w:rPr>
              <w:t>4/3/2019</w:t>
            </w:r>
          </w:p>
        </w:tc>
        <w:tc>
          <w:tcPr>
            <w:tcW w:w="3117" w:type="dxa"/>
          </w:tcPr>
          <w:p w14:paraId="670EEDBC" w14:textId="77777777" w:rsidR="009D4B53" w:rsidRPr="009D4B53" w:rsidRDefault="009D4B53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9D4B53">
              <w:rPr>
                <w:color w:val="FF0000"/>
                <w:sz w:val="28"/>
                <w:szCs w:val="28"/>
              </w:rPr>
              <w:t>No Confirmation</w:t>
            </w:r>
          </w:p>
        </w:tc>
        <w:tc>
          <w:tcPr>
            <w:tcW w:w="3117" w:type="dxa"/>
          </w:tcPr>
          <w:p w14:paraId="670EEDBD" w14:textId="77777777" w:rsidR="009D4B53" w:rsidRPr="009D4B53" w:rsidRDefault="009D4B53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9D4B53">
              <w:rPr>
                <w:color w:val="FF0000"/>
                <w:sz w:val="28"/>
                <w:szCs w:val="28"/>
              </w:rPr>
              <w:t>Spring Break 719</w:t>
            </w:r>
          </w:p>
        </w:tc>
      </w:tr>
      <w:tr w:rsidR="00623F20" w14:paraId="670EEDC2" w14:textId="77777777" w:rsidTr="000A041C">
        <w:tc>
          <w:tcPr>
            <w:tcW w:w="3116" w:type="dxa"/>
          </w:tcPr>
          <w:p w14:paraId="670EEDBF" w14:textId="77777777" w:rsidR="00623F20" w:rsidRPr="009D4B53" w:rsidRDefault="00623F20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623F20">
              <w:rPr>
                <w:sz w:val="28"/>
                <w:szCs w:val="28"/>
              </w:rPr>
              <w:t>4/10/2019</w:t>
            </w:r>
          </w:p>
        </w:tc>
        <w:tc>
          <w:tcPr>
            <w:tcW w:w="3117" w:type="dxa"/>
          </w:tcPr>
          <w:p w14:paraId="670EEDC0" w14:textId="77777777" w:rsidR="00623F20" w:rsidRPr="009D4B53" w:rsidRDefault="00623F20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623F20"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C1" w14:textId="77777777" w:rsidR="00623F20" w:rsidRPr="001305F4" w:rsidRDefault="00623F20" w:rsidP="001305F4">
            <w:pPr>
              <w:jc w:val="center"/>
              <w:rPr>
                <w:sz w:val="28"/>
                <w:szCs w:val="28"/>
              </w:rPr>
            </w:pPr>
            <w:r w:rsidRPr="00623F20">
              <w:rPr>
                <w:sz w:val="28"/>
                <w:szCs w:val="28"/>
              </w:rPr>
              <w:t>Prepare for visit to</w:t>
            </w:r>
            <w:r w:rsidR="001305F4">
              <w:rPr>
                <w:sz w:val="28"/>
                <w:szCs w:val="28"/>
              </w:rPr>
              <w:t xml:space="preserve"> Mosque</w:t>
            </w:r>
          </w:p>
        </w:tc>
      </w:tr>
      <w:tr w:rsidR="00330AC9" w14:paraId="670EEDC7" w14:textId="77777777" w:rsidTr="001305F4">
        <w:tc>
          <w:tcPr>
            <w:tcW w:w="3116" w:type="dxa"/>
            <w:shd w:val="clear" w:color="auto" w:fill="FFFF00"/>
          </w:tcPr>
          <w:p w14:paraId="670EEDC3" w14:textId="3CD89E64" w:rsidR="00330AC9" w:rsidRPr="001305F4" w:rsidRDefault="00330AC9" w:rsidP="00C42B59">
            <w:pPr>
              <w:jc w:val="center"/>
              <w:rPr>
                <w:sz w:val="28"/>
                <w:szCs w:val="28"/>
                <w:highlight w:val="yellow"/>
              </w:rPr>
            </w:pPr>
            <w:r w:rsidRPr="001305F4">
              <w:rPr>
                <w:sz w:val="28"/>
                <w:szCs w:val="28"/>
                <w:highlight w:val="yellow"/>
              </w:rPr>
              <w:t>4/13/201</w:t>
            </w:r>
            <w:r w:rsidR="005637EB">
              <w:rPr>
                <w:sz w:val="28"/>
                <w:szCs w:val="28"/>
                <w:highlight w:val="yellow"/>
              </w:rPr>
              <w:t>9</w:t>
            </w:r>
          </w:p>
          <w:p w14:paraId="670EEDC4" w14:textId="77777777" w:rsidR="001305F4" w:rsidRPr="001305F4" w:rsidRDefault="001305F4" w:rsidP="00C42B59">
            <w:pPr>
              <w:jc w:val="center"/>
              <w:rPr>
                <w:i/>
                <w:sz w:val="24"/>
                <w:szCs w:val="24"/>
                <w:highlight w:val="yellow"/>
              </w:rPr>
            </w:pPr>
            <w:r w:rsidRPr="001305F4">
              <w:rPr>
                <w:i/>
                <w:sz w:val="24"/>
                <w:szCs w:val="24"/>
                <w:highlight w:val="yellow"/>
              </w:rPr>
              <w:t>Saturday</w:t>
            </w:r>
          </w:p>
        </w:tc>
        <w:tc>
          <w:tcPr>
            <w:tcW w:w="3117" w:type="dxa"/>
            <w:shd w:val="clear" w:color="auto" w:fill="FFFF00"/>
          </w:tcPr>
          <w:p w14:paraId="670EEDC5" w14:textId="77777777" w:rsidR="00330AC9" w:rsidRPr="001305F4" w:rsidRDefault="00626846" w:rsidP="00C42B59">
            <w:pPr>
              <w:jc w:val="center"/>
              <w:rPr>
                <w:sz w:val="28"/>
                <w:szCs w:val="28"/>
                <w:highlight w:val="yellow"/>
              </w:rPr>
            </w:pPr>
            <w:r w:rsidRPr="001305F4">
              <w:rPr>
                <w:sz w:val="28"/>
                <w:szCs w:val="28"/>
                <w:highlight w:val="yellow"/>
              </w:rPr>
              <w:t>TBD</w:t>
            </w:r>
          </w:p>
        </w:tc>
        <w:tc>
          <w:tcPr>
            <w:tcW w:w="3117" w:type="dxa"/>
            <w:shd w:val="clear" w:color="auto" w:fill="FFFF00"/>
          </w:tcPr>
          <w:p w14:paraId="670EEDC6" w14:textId="77777777" w:rsidR="00330AC9" w:rsidRPr="001305F4" w:rsidRDefault="00626846" w:rsidP="00C42B59">
            <w:pPr>
              <w:jc w:val="center"/>
              <w:rPr>
                <w:color w:val="FFFF00"/>
                <w:sz w:val="28"/>
                <w:szCs w:val="28"/>
                <w:highlight w:val="yellow"/>
              </w:rPr>
            </w:pPr>
            <w:r w:rsidRPr="001305F4">
              <w:rPr>
                <w:sz w:val="28"/>
                <w:szCs w:val="28"/>
                <w:highlight w:val="yellow"/>
              </w:rPr>
              <w:t>Visit  Mosque</w:t>
            </w:r>
          </w:p>
        </w:tc>
      </w:tr>
      <w:tr w:rsidR="009D4B53" w14:paraId="670EEDCC" w14:textId="77777777" w:rsidTr="00642312">
        <w:tc>
          <w:tcPr>
            <w:tcW w:w="3116" w:type="dxa"/>
            <w:shd w:val="clear" w:color="auto" w:fill="FFFF00"/>
          </w:tcPr>
          <w:p w14:paraId="670EEDC8" w14:textId="77777777" w:rsidR="009D4B53" w:rsidRPr="00642312" w:rsidRDefault="00642312" w:rsidP="00C42B59">
            <w:pPr>
              <w:jc w:val="center"/>
              <w:rPr>
                <w:sz w:val="28"/>
                <w:szCs w:val="28"/>
                <w:highlight w:val="yellow"/>
              </w:rPr>
            </w:pPr>
            <w:r w:rsidRPr="00642312">
              <w:rPr>
                <w:sz w:val="28"/>
                <w:szCs w:val="28"/>
                <w:highlight w:val="yellow"/>
              </w:rPr>
              <w:t>4/14/2019</w:t>
            </w:r>
          </w:p>
        </w:tc>
        <w:tc>
          <w:tcPr>
            <w:tcW w:w="3117" w:type="dxa"/>
            <w:shd w:val="clear" w:color="auto" w:fill="FFFF00"/>
          </w:tcPr>
          <w:p w14:paraId="670EEDC9" w14:textId="77777777" w:rsidR="009D4B53" w:rsidRPr="00642312" w:rsidRDefault="00642312" w:rsidP="00C42B59">
            <w:pPr>
              <w:jc w:val="center"/>
              <w:rPr>
                <w:sz w:val="28"/>
                <w:szCs w:val="28"/>
                <w:highlight w:val="yellow"/>
              </w:rPr>
            </w:pPr>
            <w:r w:rsidRPr="00642312">
              <w:rPr>
                <w:sz w:val="28"/>
                <w:szCs w:val="28"/>
                <w:highlight w:val="yellow"/>
              </w:rPr>
              <w:t>9:30-11:30</w:t>
            </w:r>
          </w:p>
        </w:tc>
        <w:tc>
          <w:tcPr>
            <w:tcW w:w="3117" w:type="dxa"/>
            <w:shd w:val="clear" w:color="auto" w:fill="FFFF00"/>
          </w:tcPr>
          <w:p w14:paraId="670EEDCA" w14:textId="77777777" w:rsidR="00623F20" w:rsidRDefault="00623F20" w:rsidP="00C42B59">
            <w:pPr>
              <w:jc w:val="center"/>
              <w:rPr>
                <w:sz w:val="28"/>
                <w:szCs w:val="28"/>
                <w:highlight w:val="yellow"/>
              </w:rPr>
            </w:pPr>
            <w:r>
              <w:rPr>
                <w:sz w:val="28"/>
                <w:szCs w:val="28"/>
                <w:highlight w:val="yellow"/>
              </w:rPr>
              <w:t>Palm Sunday</w:t>
            </w:r>
            <w:r w:rsidR="00642312" w:rsidRPr="00642312">
              <w:rPr>
                <w:sz w:val="28"/>
                <w:szCs w:val="28"/>
                <w:highlight w:val="yellow"/>
              </w:rPr>
              <w:t xml:space="preserve"> </w:t>
            </w:r>
          </w:p>
          <w:p w14:paraId="670EEDCB" w14:textId="77777777" w:rsidR="009D4B53" w:rsidRPr="00642312" w:rsidRDefault="00642312" w:rsidP="00C42B59">
            <w:pPr>
              <w:jc w:val="center"/>
              <w:rPr>
                <w:sz w:val="28"/>
                <w:szCs w:val="28"/>
                <w:highlight w:val="yellow"/>
              </w:rPr>
            </w:pPr>
            <w:r w:rsidRPr="00623F20">
              <w:rPr>
                <w:sz w:val="24"/>
                <w:szCs w:val="24"/>
                <w:highlight w:val="yellow"/>
              </w:rPr>
              <w:t>Faith Statements will be shared during adult education, brunch will be served</w:t>
            </w:r>
            <w:r w:rsidR="006A35CD">
              <w:rPr>
                <w:sz w:val="24"/>
                <w:szCs w:val="24"/>
                <w:highlight w:val="yellow"/>
              </w:rPr>
              <w:t xml:space="preserve"> (10:30-11:30)</w:t>
            </w:r>
          </w:p>
        </w:tc>
      </w:tr>
      <w:tr w:rsidR="009D4B53" w14:paraId="670EEDD0" w14:textId="77777777" w:rsidTr="000A041C">
        <w:tc>
          <w:tcPr>
            <w:tcW w:w="3116" w:type="dxa"/>
          </w:tcPr>
          <w:p w14:paraId="670EEDCD" w14:textId="77777777" w:rsidR="009D4B53" w:rsidRPr="00206A63" w:rsidRDefault="00206A63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206A63">
              <w:rPr>
                <w:color w:val="FF0000"/>
                <w:sz w:val="28"/>
                <w:szCs w:val="28"/>
              </w:rPr>
              <w:t>4/17/2019</w:t>
            </w:r>
          </w:p>
        </w:tc>
        <w:tc>
          <w:tcPr>
            <w:tcW w:w="3117" w:type="dxa"/>
          </w:tcPr>
          <w:p w14:paraId="670EEDCE" w14:textId="77777777" w:rsidR="009D4B53" w:rsidRPr="00206A63" w:rsidRDefault="00206A63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206A63">
              <w:rPr>
                <w:color w:val="FF0000"/>
                <w:sz w:val="28"/>
                <w:szCs w:val="28"/>
              </w:rPr>
              <w:t>No Confirmation</w:t>
            </w:r>
          </w:p>
        </w:tc>
        <w:tc>
          <w:tcPr>
            <w:tcW w:w="3117" w:type="dxa"/>
          </w:tcPr>
          <w:p w14:paraId="670EEDCF" w14:textId="77777777" w:rsidR="009D4B53" w:rsidRPr="00206A63" w:rsidRDefault="00206A63" w:rsidP="00C42B59">
            <w:pPr>
              <w:jc w:val="center"/>
              <w:rPr>
                <w:color w:val="FF0000"/>
                <w:sz w:val="28"/>
                <w:szCs w:val="28"/>
              </w:rPr>
            </w:pPr>
            <w:r w:rsidRPr="00206A63">
              <w:rPr>
                <w:color w:val="FF0000"/>
                <w:sz w:val="28"/>
                <w:szCs w:val="28"/>
              </w:rPr>
              <w:t>Easter Week</w:t>
            </w:r>
          </w:p>
        </w:tc>
      </w:tr>
      <w:tr w:rsidR="009D4B53" w14:paraId="670EEDD4" w14:textId="77777777" w:rsidTr="000A041C">
        <w:tc>
          <w:tcPr>
            <w:tcW w:w="3116" w:type="dxa"/>
          </w:tcPr>
          <w:p w14:paraId="670EEDD1" w14:textId="77777777" w:rsidR="009D4B53" w:rsidRPr="00090F30" w:rsidRDefault="00206A6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/21/2019</w:t>
            </w:r>
          </w:p>
        </w:tc>
        <w:tc>
          <w:tcPr>
            <w:tcW w:w="3117" w:type="dxa"/>
          </w:tcPr>
          <w:p w14:paraId="670EEDD2" w14:textId="77777777" w:rsidR="009D4B53" w:rsidRPr="00090F30" w:rsidRDefault="00206A6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ster Sunday</w:t>
            </w:r>
          </w:p>
        </w:tc>
        <w:tc>
          <w:tcPr>
            <w:tcW w:w="3117" w:type="dxa"/>
          </w:tcPr>
          <w:p w14:paraId="670EEDD3" w14:textId="77777777" w:rsidR="009D4B53" w:rsidRPr="00090F30" w:rsidRDefault="00206A6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ster Sunday</w:t>
            </w:r>
          </w:p>
        </w:tc>
      </w:tr>
      <w:tr w:rsidR="009D4B53" w14:paraId="670EEDD9" w14:textId="77777777" w:rsidTr="000A041C">
        <w:tc>
          <w:tcPr>
            <w:tcW w:w="3116" w:type="dxa"/>
          </w:tcPr>
          <w:p w14:paraId="670EEDD5" w14:textId="77777777" w:rsidR="009D4B53" w:rsidRPr="00090F30" w:rsidRDefault="00206A6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/24/2019</w:t>
            </w:r>
          </w:p>
        </w:tc>
        <w:tc>
          <w:tcPr>
            <w:tcW w:w="3117" w:type="dxa"/>
          </w:tcPr>
          <w:p w14:paraId="670EEDD6" w14:textId="77777777" w:rsidR="009D4B53" w:rsidRPr="00090F30" w:rsidRDefault="00206A6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D7" w14:textId="77777777" w:rsidR="009D4B53" w:rsidRDefault="00206A63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st night</w:t>
            </w:r>
          </w:p>
          <w:p w14:paraId="670EEDD8" w14:textId="77777777" w:rsidR="00206A63" w:rsidRPr="00206A63" w:rsidRDefault="00206A63" w:rsidP="00C42B59">
            <w:pPr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Parents invited </w:t>
            </w:r>
            <w:r w:rsidR="006A35CD">
              <w:rPr>
                <w:i/>
                <w:sz w:val="24"/>
                <w:szCs w:val="24"/>
              </w:rPr>
              <w:t>to Celebration</w:t>
            </w:r>
          </w:p>
        </w:tc>
      </w:tr>
      <w:tr w:rsidR="009D4B53" w14:paraId="670EEDDD" w14:textId="77777777" w:rsidTr="000A041C">
        <w:tc>
          <w:tcPr>
            <w:tcW w:w="3116" w:type="dxa"/>
          </w:tcPr>
          <w:p w14:paraId="670EEDDA" w14:textId="77777777" w:rsidR="009D4B53" w:rsidRPr="00090F30" w:rsidRDefault="006A35CD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/1/2019</w:t>
            </w:r>
          </w:p>
        </w:tc>
        <w:tc>
          <w:tcPr>
            <w:tcW w:w="3117" w:type="dxa"/>
          </w:tcPr>
          <w:p w14:paraId="670EEDDB" w14:textId="77777777" w:rsidR="009D4B53" w:rsidRPr="00090F30" w:rsidRDefault="006A35CD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DC" w14:textId="77777777" w:rsidR="009D4B53" w:rsidRPr="00090F30" w:rsidRDefault="006A35CD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le Making 8</w:t>
            </w:r>
            <w:r w:rsidRPr="006A35CD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and 9</w:t>
            </w:r>
            <w:r w:rsidRPr="006A35CD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graders</w:t>
            </w:r>
          </w:p>
        </w:tc>
      </w:tr>
      <w:tr w:rsidR="009D4B53" w14:paraId="670EEDE1" w14:textId="77777777" w:rsidTr="000A041C">
        <w:tc>
          <w:tcPr>
            <w:tcW w:w="3116" w:type="dxa"/>
          </w:tcPr>
          <w:p w14:paraId="670EEDDE" w14:textId="77777777" w:rsidR="009D4B53" w:rsidRPr="00090F30" w:rsidRDefault="006A35CD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/8/2019</w:t>
            </w:r>
          </w:p>
        </w:tc>
        <w:tc>
          <w:tcPr>
            <w:tcW w:w="3117" w:type="dxa"/>
          </w:tcPr>
          <w:p w14:paraId="670EEDDF" w14:textId="77777777" w:rsidR="009D4B53" w:rsidRPr="00090F30" w:rsidRDefault="00330AC9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:30-7:30</w:t>
            </w:r>
          </w:p>
        </w:tc>
        <w:tc>
          <w:tcPr>
            <w:tcW w:w="3117" w:type="dxa"/>
          </w:tcPr>
          <w:p w14:paraId="670EEDE0" w14:textId="77777777" w:rsidR="009D4B53" w:rsidRPr="00090F30" w:rsidRDefault="006A35CD" w:rsidP="00C42B5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firmation Rehearsal</w:t>
            </w:r>
          </w:p>
        </w:tc>
      </w:tr>
    </w:tbl>
    <w:p w14:paraId="670EEDE7" w14:textId="77777777" w:rsidR="000A041C" w:rsidRPr="00C42B59" w:rsidRDefault="000A041C" w:rsidP="003E078C">
      <w:pPr>
        <w:rPr>
          <w:sz w:val="36"/>
          <w:szCs w:val="36"/>
        </w:rPr>
      </w:pPr>
    </w:p>
    <w:sectPr w:rsidR="000A041C" w:rsidRPr="00C42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MTAxMzAxMTQ0NjJX0lEKTi0uzszPAykwqgUAiOiBWiwAAAA="/>
  </w:docVars>
  <w:rsids>
    <w:rsidRoot w:val="00C42B59"/>
    <w:rsid w:val="0000056B"/>
    <w:rsid w:val="00080F6A"/>
    <w:rsid w:val="00090F30"/>
    <w:rsid w:val="000A041C"/>
    <w:rsid w:val="001305F4"/>
    <w:rsid w:val="00206A63"/>
    <w:rsid w:val="0028381F"/>
    <w:rsid w:val="00330AC9"/>
    <w:rsid w:val="003E078C"/>
    <w:rsid w:val="005637EB"/>
    <w:rsid w:val="005E178A"/>
    <w:rsid w:val="00623F20"/>
    <w:rsid w:val="00626846"/>
    <w:rsid w:val="00642312"/>
    <w:rsid w:val="00674284"/>
    <w:rsid w:val="006A35CD"/>
    <w:rsid w:val="006B14ED"/>
    <w:rsid w:val="006C0CDE"/>
    <w:rsid w:val="007707E9"/>
    <w:rsid w:val="008E0EAA"/>
    <w:rsid w:val="009735E5"/>
    <w:rsid w:val="00984792"/>
    <w:rsid w:val="009D251B"/>
    <w:rsid w:val="009D4B53"/>
    <w:rsid w:val="00A33569"/>
    <w:rsid w:val="00A57299"/>
    <w:rsid w:val="00AC7403"/>
    <w:rsid w:val="00AE42CD"/>
    <w:rsid w:val="00B01958"/>
    <w:rsid w:val="00B63A98"/>
    <w:rsid w:val="00C42B59"/>
    <w:rsid w:val="00E44B35"/>
    <w:rsid w:val="00F66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EED21"/>
  <w15:chartTrackingRefBased/>
  <w15:docId w15:val="{2F7912C3-2802-4534-B7A6-4FDAC1EF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2B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162E3-7423-49C8-8E57-189C06091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2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k Nicollet Health Services</Company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stony, Tasha M.</dc:creator>
  <cp:keywords/>
  <dc:description/>
  <cp:lastModifiedBy>Rev. Dr. Walt Lichtenberger</cp:lastModifiedBy>
  <cp:revision>17</cp:revision>
  <dcterms:created xsi:type="dcterms:W3CDTF">2018-08-25T12:02:00Z</dcterms:created>
  <dcterms:modified xsi:type="dcterms:W3CDTF">2018-09-05T19:31:00Z</dcterms:modified>
</cp:coreProperties>
</file>